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6A398" w14:textId="4C8D9BCB" w:rsidR="00E32451" w:rsidRDefault="00E32451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n example of students’ writing improvement in content</w:t>
      </w:r>
    </w:p>
    <w:p w14:paraId="72F34F8E" w14:textId="0D5B385E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884C9E" wp14:editId="7F47DBCC">
            <wp:extent cx="3657600" cy="1828055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1853" cy="185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245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8E2644" wp14:editId="0B5F00C8">
            <wp:extent cx="3636499" cy="2197539"/>
            <wp:effectExtent l="0" t="0" r="2540" b="0"/>
            <wp:docPr id="1811197231" name="Picture 1811197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1906" cy="2224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8868" w14:textId="53A86673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example of students’ writing improvement in </w:t>
      </w:r>
      <w:r>
        <w:rPr>
          <w:rFonts w:ascii="Times New Roman" w:hAnsi="Times New Roman" w:cs="Times New Roman"/>
          <w:noProof/>
          <w:sz w:val="24"/>
          <w:szCs w:val="24"/>
        </w:rPr>
        <w:t>organization</w:t>
      </w:r>
    </w:p>
    <w:p w14:paraId="5CC0C54B" w14:textId="3DEA8916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2646A4" wp14:editId="7D13E512">
            <wp:extent cx="3649274" cy="1744393"/>
            <wp:effectExtent l="0" t="0" r="889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0779" cy="176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99DC25" wp14:editId="7F806E49">
            <wp:extent cx="3635449" cy="1878037"/>
            <wp:effectExtent l="0" t="0" r="3175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583" cy="189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DFAAA" w14:textId="420FED46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n example of students’ writing improvement in </w:t>
      </w:r>
      <w:r>
        <w:rPr>
          <w:rFonts w:ascii="Times New Roman" w:hAnsi="Times New Roman" w:cs="Times New Roman"/>
          <w:noProof/>
          <w:sz w:val="24"/>
          <w:szCs w:val="24"/>
        </w:rPr>
        <w:t>grammar</w:t>
      </w:r>
    </w:p>
    <w:p w14:paraId="5C4F203D" w14:textId="6294A664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C0292F" wp14:editId="1F183A47">
            <wp:extent cx="3650566" cy="1837409"/>
            <wp:effectExtent l="0" t="0" r="762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290" cy="1854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C65E6" w14:textId="583B791B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A1F58B" wp14:editId="1C87C188">
            <wp:extent cx="3685736" cy="1838457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14" cy="1848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DE8ED" w14:textId="31039627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n example of students’ writing improvement in </w:t>
      </w:r>
      <w:r>
        <w:rPr>
          <w:rFonts w:ascii="Times New Roman" w:hAnsi="Times New Roman" w:cs="Times New Roman"/>
          <w:noProof/>
          <w:sz w:val="24"/>
          <w:szCs w:val="24"/>
        </w:rPr>
        <w:t>vocabulary</w:t>
      </w:r>
    </w:p>
    <w:p w14:paraId="405A2ADA" w14:textId="6EF1A85A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D46DAC" wp14:editId="1187A9BF">
            <wp:extent cx="3578271" cy="1885071"/>
            <wp:effectExtent l="0" t="0" r="3175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538" cy="1902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161AB" w14:textId="10F430CF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01380A" wp14:editId="39086140">
            <wp:extent cx="3627755" cy="2166424"/>
            <wp:effectExtent l="0" t="0" r="0" b="571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3964" cy="2188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D86C5" w14:textId="637090E9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n example of students’ writing improvement in </w:t>
      </w:r>
      <w:r>
        <w:rPr>
          <w:rFonts w:ascii="Times New Roman" w:hAnsi="Times New Roman" w:cs="Times New Roman"/>
          <w:noProof/>
          <w:sz w:val="24"/>
          <w:szCs w:val="24"/>
        </w:rPr>
        <w:t>mechanics</w:t>
      </w:r>
    </w:p>
    <w:p w14:paraId="31483EF4" w14:textId="5373EB53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17BD13" wp14:editId="65423C18">
            <wp:extent cx="3777175" cy="1924041"/>
            <wp:effectExtent l="0" t="0" r="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499" cy="193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98E88" w14:textId="4C1E9817" w:rsidR="00E32451" w:rsidRDefault="00E32451" w:rsidP="00E32451">
      <w:pPr>
        <w:rPr>
          <w:rFonts w:ascii="Times New Roman" w:hAnsi="Times New Roman" w:cs="Times New Roman"/>
          <w:noProof/>
          <w:sz w:val="24"/>
          <w:szCs w:val="24"/>
        </w:rPr>
      </w:pPr>
      <w:r w:rsidRPr="004C4D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BD7CA0" wp14:editId="1AC07B2D">
            <wp:extent cx="3720905" cy="187428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8254" cy="188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ED151" w14:textId="56ADB8B8" w:rsidR="00ED1BA4" w:rsidRDefault="00ED1BA4"/>
    <w:sectPr w:rsidR="00ED1BA4" w:rsidSect="005F1A55">
      <w:pgSz w:w="11907" w:h="16839" w:code="9"/>
      <w:pgMar w:top="1134" w:right="1701" w:bottom="124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wNDc2NjG0MDGzMDJU0lEKTi0uzszPAykwrAUAs6OUIywAAAA="/>
  </w:docVars>
  <w:rsids>
    <w:rsidRoot w:val="00E32451"/>
    <w:rsid w:val="0009628F"/>
    <w:rsid w:val="00335D7A"/>
    <w:rsid w:val="00416679"/>
    <w:rsid w:val="00417227"/>
    <w:rsid w:val="005F1A55"/>
    <w:rsid w:val="00E32451"/>
    <w:rsid w:val="00ED1BA4"/>
    <w:rsid w:val="00F60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43F4F7"/>
  <w15:chartTrackingRefBased/>
  <w15:docId w15:val="{D68E4381-6D4A-494F-9DD2-8B02CD501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</Words>
  <Characters>263</Characters>
  <Application>Microsoft Office Word</Application>
  <DocSecurity>0</DocSecurity>
  <Lines>16</Lines>
  <Paragraphs>6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a Nurlatifah</dc:creator>
  <cp:keywords/>
  <dc:description/>
  <cp:lastModifiedBy>Lala Nurlatifah</cp:lastModifiedBy>
  <cp:revision>1</cp:revision>
  <dcterms:created xsi:type="dcterms:W3CDTF">2024-03-26T03:28:00Z</dcterms:created>
  <dcterms:modified xsi:type="dcterms:W3CDTF">2024-03-26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986b00-ca5a-4635-ad96-6b45affbb5de</vt:lpwstr>
  </property>
</Properties>
</file>